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08DE7" w14:textId="146F77F3" w:rsidR="00D33A00" w:rsidRPr="007F569E" w:rsidRDefault="00D33A00" w:rsidP="00CA5FEB">
      <w:pPr>
        <w:spacing w:after="0" w:line="360" w:lineRule="auto"/>
        <w:jc w:val="center"/>
        <w:rPr>
          <w:rFonts w:ascii="Times New Roman" w:eastAsia="Arial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>EE6310</w:t>
      </w:r>
    </w:p>
    <w:p w14:paraId="63D41667" w14:textId="0D1013BB" w:rsidR="00946F39" w:rsidRDefault="00D33A00" w:rsidP="00CA5FEB">
      <w:pPr>
        <w:spacing w:after="0" w:line="360" w:lineRule="auto"/>
        <w:jc w:val="center"/>
        <w:rPr>
          <w:rFonts w:ascii="Times New Roman" w:eastAsiaTheme="minorEastAsia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 xml:space="preserve">Problem Set </w:t>
      </w:r>
      <w:r w:rsidR="00455514">
        <w:rPr>
          <w:rFonts w:ascii="Times New Roman" w:eastAsiaTheme="minorEastAsia" w:hAnsi="Times New Roman" w:cs="Times New Roman" w:hint="eastAsia"/>
          <w:bCs/>
          <w:sz w:val="24"/>
          <w:szCs w:val="24"/>
        </w:rPr>
        <w:t>1</w:t>
      </w:r>
      <w:r w:rsidR="00B74B40">
        <w:rPr>
          <w:rFonts w:ascii="Times New Roman" w:eastAsiaTheme="minorEastAsia" w:hAnsi="Times New Roman" w:cs="Times New Roman" w:hint="eastAsia"/>
          <w:bCs/>
          <w:sz w:val="24"/>
          <w:szCs w:val="24"/>
        </w:rPr>
        <w:t>7</w:t>
      </w:r>
    </w:p>
    <w:p w14:paraId="4BE23F7D" w14:textId="09C702AB" w:rsidR="00680633" w:rsidRDefault="00232F5F" w:rsidP="00680633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In this problem set, you will work on your homework </w:t>
      </w:r>
      <w:r>
        <w:rPr>
          <w:rFonts w:ascii="Times New Roman" w:eastAsiaTheme="minorEastAsia" w:hAnsi="Times New Roman" w:cs="Times New Roman"/>
          <w:bCs/>
          <w:sz w:val="24"/>
          <w:szCs w:val="24"/>
        </w:rPr>
        <w:t>in a python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notebook.</w:t>
      </w:r>
    </w:p>
    <w:p w14:paraId="41AA7627" w14:textId="36A88DEB" w:rsidR="00680633" w:rsidRDefault="00232F5F" w:rsidP="00680633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Cs/>
          <w:noProof/>
          <w:sz w:val="24"/>
          <w:szCs w:val="24"/>
        </w:rPr>
        <w:drawing>
          <wp:inline distT="0" distB="0" distL="0" distR="0" wp14:anchorId="26893230" wp14:editId="1B3B52CB">
            <wp:extent cx="5587040" cy="2617489"/>
            <wp:effectExtent l="0" t="0" r="0" b="0"/>
            <wp:docPr id="14717808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1156" cy="26287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9B70F6" w14:textId="4377FD60" w:rsidR="00201A26" w:rsidRDefault="00232F5F">
      <w:pPr>
        <w:widowControl/>
        <w:wordWrap/>
        <w:autoSpaceDE/>
        <w:autoSpaceDN/>
        <w:spacing w:line="278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Upload "</w:t>
      </w:r>
      <w:r w:rsidRPr="00232F5F">
        <w:rPr>
          <w:rFonts w:ascii="Times New Roman" w:eastAsiaTheme="minorEastAsia" w:hAnsi="Times New Roman" w:cs="Times New Roman"/>
          <w:bCs/>
          <w:sz w:val="24"/>
          <w:szCs w:val="24"/>
        </w:rPr>
        <w:t>HW1</w:t>
      </w:r>
      <w:r w:rsidR="00B74B40">
        <w:rPr>
          <w:rFonts w:ascii="Times New Roman" w:eastAsiaTheme="minorEastAsia" w:hAnsi="Times New Roman" w:cs="Times New Roman" w:hint="eastAsia"/>
          <w:bCs/>
          <w:sz w:val="24"/>
          <w:szCs w:val="24"/>
        </w:rPr>
        <w:t>7</w:t>
      </w:r>
      <w:r w:rsidRPr="00232F5F">
        <w:rPr>
          <w:rFonts w:ascii="Times New Roman" w:eastAsiaTheme="minorEastAsia" w:hAnsi="Times New Roman" w:cs="Times New Roman"/>
          <w:bCs/>
          <w:sz w:val="24"/>
          <w:szCs w:val="24"/>
        </w:rPr>
        <w:t>.ipynb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" to the Google </w:t>
      </w:r>
      <w:proofErr w:type="spellStart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Colab</w:t>
      </w:r>
      <w:proofErr w:type="spellEnd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via the instruction </w:t>
      </w:r>
      <w:r w:rsidR="00AE7EC3">
        <w:rPr>
          <w:rFonts w:ascii="Times New Roman" w:eastAsiaTheme="minorEastAsia" w:hAnsi="Times New Roman" w:cs="Times New Roman"/>
          <w:bCs/>
          <w:sz w:val="24"/>
          <w:szCs w:val="24"/>
        </w:rPr>
        <w:t>above and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follow the steps to answer questions.</w:t>
      </w:r>
    </w:p>
    <w:p w14:paraId="214A2BA6" w14:textId="7530054C" w:rsidR="0092247A" w:rsidRDefault="00654A87">
      <w:pPr>
        <w:widowControl/>
        <w:wordWrap/>
        <w:autoSpaceDE/>
        <w:autoSpaceDN/>
        <w:spacing w:line="278" w:lineRule="auto"/>
        <w:jc w:val="left"/>
        <w:rPr>
          <w:rFonts w:ascii="Times New Roman" w:eastAsiaTheme="minorEastAsia" w:hAnsi="Times New Roman" w:cs="Times New Roman" w:hint="eastAsia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Also download "HW1</w:t>
      </w:r>
      <w:r w:rsidR="00B74B40">
        <w:rPr>
          <w:rFonts w:ascii="Times New Roman" w:eastAsiaTheme="minorEastAsia" w:hAnsi="Times New Roman" w:cs="Times New Roman" w:hint="eastAsia"/>
          <w:bCs/>
          <w:sz w:val="24"/>
          <w:szCs w:val="24"/>
        </w:rPr>
        <w:t>7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_data.zip" and decompress it, and upload the data folder to the Google </w:t>
      </w:r>
      <w:proofErr w:type="spellStart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Colab</w:t>
      </w:r>
      <w:proofErr w:type="spellEnd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. The "data" folder should be at the same level as the HW1</w:t>
      </w:r>
      <w:r w:rsidR="00B74B40">
        <w:rPr>
          <w:rFonts w:ascii="Times New Roman" w:eastAsiaTheme="minorEastAsia" w:hAnsi="Times New Roman" w:cs="Times New Roman" w:hint="eastAsia"/>
          <w:bCs/>
          <w:sz w:val="24"/>
          <w:szCs w:val="24"/>
        </w:rPr>
        <w:t>7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.ipynb.</w:t>
      </w:r>
    </w:p>
    <w:sectPr w:rsidR="0092247A" w:rsidSect="00091BF4">
      <w:headerReference w:type="default" r:id="rId8"/>
      <w:footerReference w:type="default" r:id="rId9"/>
      <w:pgSz w:w="11906" w:h="16838"/>
      <w:pgMar w:top="1701" w:right="1440" w:bottom="1440" w:left="1440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D9EAA7" w14:textId="77777777" w:rsidR="00091BF4" w:rsidRDefault="00091BF4" w:rsidP="00D33A00">
      <w:pPr>
        <w:spacing w:after="0" w:line="240" w:lineRule="auto"/>
      </w:pPr>
      <w:r>
        <w:separator/>
      </w:r>
    </w:p>
  </w:endnote>
  <w:endnote w:type="continuationSeparator" w:id="0">
    <w:p w14:paraId="2348D194" w14:textId="77777777" w:rsidR="00091BF4" w:rsidRDefault="00091BF4" w:rsidP="00D33A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B6539" w14:textId="77777777" w:rsidR="0025034B" w:rsidRPr="00C860D3" w:rsidRDefault="007A00BA" w:rsidP="007A00B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rFonts w:ascii="Calibri" w:hAnsi="Calibri" w:cs="Calibri"/>
        <w:color w:val="000000"/>
      </w:rPr>
    </w:pPr>
    <w:r w:rsidRPr="00C860D3">
      <w:rPr>
        <w:rFonts w:ascii="Calibri" w:hAnsi="Calibri" w:cs="Calibri"/>
        <w:color w:val="000000"/>
      </w:rPr>
      <w:t xml:space="preserve"> </w:t>
    </w:r>
    <w:r w:rsidRPr="00C860D3">
      <w:rPr>
        <w:rFonts w:ascii="Calibri" w:hAnsi="Calibri" w:cs="Calibri"/>
        <w:color w:val="000000"/>
        <w:sz w:val="24"/>
        <w:szCs w:val="24"/>
      </w:rPr>
      <w:fldChar w:fldCharType="begin"/>
    </w:r>
    <w:r w:rsidRPr="00C860D3">
      <w:rPr>
        <w:rFonts w:ascii="Calibri" w:hAnsi="Calibri" w:cs="Calibri"/>
        <w:color w:val="000000"/>
        <w:sz w:val="24"/>
        <w:szCs w:val="24"/>
      </w:rPr>
      <w:instrText>PAGE</w:instrText>
    </w:r>
    <w:r w:rsidRPr="00C860D3">
      <w:rPr>
        <w:rFonts w:ascii="Calibri" w:hAnsi="Calibri" w:cs="Calibri"/>
        <w:color w:val="000000"/>
        <w:sz w:val="24"/>
        <w:szCs w:val="24"/>
      </w:rPr>
      <w:fldChar w:fldCharType="separate"/>
    </w:r>
    <w:r w:rsidRPr="00C860D3">
      <w:rPr>
        <w:rFonts w:ascii="Calibri" w:hAnsi="Calibri" w:cs="Calibri"/>
        <w:noProof/>
        <w:color w:val="000000"/>
        <w:sz w:val="24"/>
        <w:szCs w:val="24"/>
      </w:rPr>
      <w:t>1</w:t>
    </w:r>
    <w:r w:rsidRPr="00C860D3">
      <w:rPr>
        <w:rFonts w:ascii="Calibri" w:hAnsi="Calibri" w:cs="Calibri"/>
        <w:color w:val="000000"/>
        <w:sz w:val="24"/>
        <w:szCs w:val="24"/>
      </w:rPr>
      <w:fldChar w:fldCharType="end"/>
    </w:r>
    <w:r w:rsidRPr="00C860D3">
      <w:rPr>
        <w:rFonts w:ascii="Calibri" w:hAnsi="Calibri" w:cs="Calibri"/>
        <w:color w:val="000000"/>
      </w:rPr>
      <w:t xml:space="preserve"> / </w:t>
    </w:r>
    <w:r w:rsidRPr="00C860D3">
      <w:rPr>
        <w:rFonts w:ascii="Calibri" w:hAnsi="Calibri" w:cs="Calibri"/>
        <w:color w:val="000000"/>
        <w:sz w:val="24"/>
        <w:szCs w:val="24"/>
      </w:rPr>
      <w:fldChar w:fldCharType="begin"/>
    </w:r>
    <w:r w:rsidRPr="00C860D3">
      <w:rPr>
        <w:rFonts w:ascii="Calibri" w:hAnsi="Calibri" w:cs="Calibri"/>
        <w:color w:val="000000"/>
        <w:sz w:val="24"/>
        <w:szCs w:val="24"/>
      </w:rPr>
      <w:instrText>NUMPAGES</w:instrText>
    </w:r>
    <w:r w:rsidRPr="00C860D3">
      <w:rPr>
        <w:rFonts w:ascii="Calibri" w:hAnsi="Calibri" w:cs="Calibri"/>
        <w:color w:val="000000"/>
        <w:sz w:val="24"/>
        <w:szCs w:val="24"/>
      </w:rPr>
      <w:fldChar w:fldCharType="separate"/>
    </w:r>
    <w:r w:rsidRPr="00C860D3">
      <w:rPr>
        <w:rFonts w:ascii="Calibri" w:hAnsi="Calibri" w:cs="Calibri"/>
        <w:noProof/>
        <w:color w:val="000000"/>
        <w:sz w:val="24"/>
        <w:szCs w:val="24"/>
      </w:rPr>
      <w:t>2</w:t>
    </w:r>
    <w:r w:rsidRPr="00C860D3">
      <w:rPr>
        <w:rFonts w:ascii="Calibri" w:hAnsi="Calibri" w:cs="Calibri"/>
        <w:color w:val="000000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D9D36" w14:textId="77777777" w:rsidR="00091BF4" w:rsidRDefault="00091BF4" w:rsidP="00D33A00">
      <w:pPr>
        <w:spacing w:after="0" w:line="240" w:lineRule="auto"/>
      </w:pPr>
      <w:r>
        <w:separator/>
      </w:r>
    </w:p>
  </w:footnote>
  <w:footnote w:type="continuationSeparator" w:id="0">
    <w:p w14:paraId="3025133C" w14:textId="77777777" w:rsidR="00091BF4" w:rsidRDefault="00091BF4" w:rsidP="00D33A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D1BD8" w14:textId="77777777" w:rsidR="0025034B" w:rsidRDefault="007A00BA" w:rsidP="007A00B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192" w:lineRule="auto"/>
      <w:ind w:right="120"/>
      <w:jc w:val="right"/>
      <w:rPr>
        <w:color w:val="000000"/>
        <w:sz w:val="24"/>
        <w:szCs w:val="24"/>
        <w:u w:val="single"/>
      </w:rPr>
    </w:pPr>
    <w:r>
      <w:rPr>
        <w:color w:val="FFFFFF"/>
        <w:sz w:val="24"/>
        <w:szCs w:val="24"/>
        <w:u w:val="single"/>
      </w:rPr>
      <w:t>AAAAA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37955"/>
    <w:multiLevelType w:val="hybridMultilevel"/>
    <w:tmpl w:val="1124ECB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646C37"/>
    <w:multiLevelType w:val="hybridMultilevel"/>
    <w:tmpl w:val="8FE826A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B8B3E51"/>
    <w:multiLevelType w:val="hybridMultilevel"/>
    <w:tmpl w:val="CC6E1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8D08F6"/>
    <w:multiLevelType w:val="hybridMultilevel"/>
    <w:tmpl w:val="C554BD7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C7607E"/>
    <w:multiLevelType w:val="hybridMultilevel"/>
    <w:tmpl w:val="FC0E2B0E"/>
    <w:lvl w:ilvl="0" w:tplc="4516F1DC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9D0D5D"/>
    <w:multiLevelType w:val="hybridMultilevel"/>
    <w:tmpl w:val="4E5C982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90" w:hanging="360"/>
      </w:pPr>
    </w:lvl>
    <w:lvl w:ilvl="2" w:tplc="FFFFFFFF" w:tentative="1">
      <w:start w:val="1"/>
      <w:numFmt w:val="lowerRoman"/>
      <w:lvlText w:val="%3."/>
      <w:lvlJc w:val="right"/>
      <w:pPr>
        <w:ind w:left="2210" w:hanging="180"/>
      </w:pPr>
    </w:lvl>
    <w:lvl w:ilvl="3" w:tplc="FFFFFFFF" w:tentative="1">
      <w:start w:val="1"/>
      <w:numFmt w:val="decimal"/>
      <w:lvlText w:val="%4."/>
      <w:lvlJc w:val="left"/>
      <w:pPr>
        <w:ind w:left="2930" w:hanging="360"/>
      </w:pPr>
    </w:lvl>
    <w:lvl w:ilvl="4" w:tplc="FFFFFFFF" w:tentative="1">
      <w:start w:val="1"/>
      <w:numFmt w:val="lowerLetter"/>
      <w:lvlText w:val="%5."/>
      <w:lvlJc w:val="left"/>
      <w:pPr>
        <w:ind w:left="3650" w:hanging="360"/>
      </w:pPr>
    </w:lvl>
    <w:lvl w:ilvl="5" w:tplc="FFFFFFFF" w:tentative="1">
      <w:start w:val="1"/>
      <w:numFmt w:val="lowerRoman"/>
      <w:lvlText w:val="%6."/>
      <w:lvlJc w:val="right"/>
      <w:pPr>
        <w:ind w:left="4370" w:hanging="180"/>
      </w:pPr>
    </w:lvl>
    <w:lvl w:ilvl="6" w:tplc="FFFFFFFF" w:tentative="1">
      <w:start w:val="1"/>
      <w:numFmt w:val="decimal"/>
      <w:lvlText w:val="%7."/>
      <w:lvlJc w:val="left"/>
      <w:pPr>
        <w:ind w:left="5090" w:hanging="360"/>
      </w:pPr>
    </w:lvl>
    <w:lvl w:ilvl="7" w:tplc="FFFFFFFF" w:tentative="1">
      <w:start w:val="1"/>
      <w:numFmt w:val="lowerLetter"/>
      <w:lvlText w:val="%8."/>
      <w:lvlJc w:val="left"/>
      <w:pPr>
        <w:ind w:left="5810" w:hanging="360"/>
      </w:pPr>
    </w:lvl>
    <w:lvl w:ilvl="8" w:tplc="FFFFFFFF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6" w15:restartNumberingAfterBreak="0">
    <w:nsid w:val="498660B4"/>
    <w:multiLevelType w:val="hybridMultilevel"/>
    <w:tmpl w:val="3EBE7706"/>
    <w:lvl w:ilvl="0" w:tplc="7EA027F0">
      <w:start w:val="1"/>
      <w:numFmt w:val="lowerLetter"/>
      <w:lvlText w:val="(%1)"/>
      <w:lvlJc w:val="left"/>
      <w:pPr>
        <w:ind w:left="46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245A51"/>
    <w:multiLevelType w:val="multilevel"/>
    <w:tmpl w:val="1940F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56713DA"/>
    <w:multiLevelType w:val="hybridMultilevel"/>
    <w:tmpl w:val="780CC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F81810"/>
    <w:multiLevelType w:val="hybridMultilevel"/>
    <w:tmpl w:val="BF7A53C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9AD01E9"/>
    <w:multiLevelType w:val="hybridMultilevel"/>
    <w:tmpl w:val="D4E28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D321F1"/>
    <w:multiLevelType w:val="hybridMultilevel"/>
    <w:tmpl w:val="B99E7E9E"/>
    <w:lvl w:ilvl="0" w:tplc="B60EECA4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EC2244"/>
    <w:multiLevelType w:val="hybridMultilevel"/>
    <w:tmpl w:val="820CAC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5B5DB7"/>
    <w:multiLevelType w:val="hybridMultilevel"/>
    <w:tmpl w:val="CFE295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6825CC"/>
    <w:multiLevelType w:val="hybridMultilevel"/>
    <w:tmpl w:val="6F08EB4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324555"/>
    <w:multiLevelType w:val="hybridMultilevel"/>
    <w:tmpl w:val="C0E2434A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6" w15:restartNumberingAfterBreak="0">
    <w:nsid w:val="7A4E4CC1"/>
    <w:multiLevelType w:val="hybridMultilevel"/>
    <w:tmpl w:val="9ADEBC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3097008">
    <w:abstractNumId w:val="8"/>
  </w:num>
  <w:num w:numId="2" w16cid:durableId="193272335">
    <w:abstractNumId w:val="15"/>
  </w:num>
  <w:num w:numId="3" w16cid:durableId="1511406658">
    <w:abstractNumId w:val="14"/>
  </w:num>
  <w:num w:numId="4" w16cid:durableId="1599290143">
    <w:abstractNumId w:val="11"/>
  </w:num>
  <w:num w:numId="5" w16cid:durableId="1493640835">
    <w:abstractNumId w:val="3"/>
  </w:num>
  <w:num w:numId="6" w16cid:durableId="795101191">
    <w:abstractNumId w:val="13"/>
  </w:num>
  <w:num w:numId="7" w16cid:durableId="316954205">
    <w:abstractNumId w:val="16"/>
  </w:num>
  <w:num w:numId="8" w16cid:durableId="52630582">
    <w:abstractNumId w:val="0"/>
  </w:num>
  <w:num w:numId="9" w16cid:durableId="126318925">
    <w:abstractNumId w:val="9"/>
  </w:num>
  <w:num w:numId="10" w16cid:durableId="663243842">
    <w:abstractNumId w:val="4"/>
  </w:num>
  <w:num w:numId="11" w16cid:durableId="1498423968">
    <w:abstractNumId w:val="1"/>
  </w:num>
  <w:num w:numId="12" w16cid:durableId="1333526928">
    <w:abstractNumId w:val="5"/>
  </w:num>
  <w:num w:numId="13" w16cid:durableId="1620725130">
    <w:abstractNumId w:val="12"/>
  </w:num>
  <w:num w:numId="14" w16cid:durableId="1766875620">
    <w:abstractNumId w:val="6"/>
  </w:num>
  <w:num w:numId="15" w16cid:durableId="1818765174">
    <w:abstractNumId w:val="7"/>
  </w:num>
  <w:num w:numId="16" w16cid:durableId="857892589">
    <w:abstractNumId w:val="10"/>
  </w:num>
  <w:num w:numId="17" w16cid:durableId="9158982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2tjQyM7EwsjA1NzNU0lEKTi0uzszPAykwMq0FAACfVbgtAAAA"/>
  </w:docVars>
  <w:rsids>
    <w:rsidRoot w:val="00237E0B"/>
    <w:rsid w:val="0003243C"/>
    <w:rsid w:val="00034909"/>
    <w:rsid w:val="00044BC4"/>
    <w:rsid w:val="00045893"/>
    <w:rsid w:val="00085F72"/>
    <w:rsid w:val="00091BF4"/>
    <w:rsid w:val="00095F49"/>
    <w:rsid w:val="000A0333"/>
    <w:rsid w:val="000A7457"/>
    <w:rsid w:val="000B5423"/>
    <w:rsid w:val="000B5B59"/>
    <w:rsid w:val="000B7E52"/>
    <w:rsid w:val="000C028A"/>
    <w:rsid w:val="000D15B4"/>
    <w:rsid w:val="000D512F"/>
    <w:rsid w:val="000D5533"/>
    <w:rsid w:val="000E4CE5"/>
    <w:rsid w:val="000E4EB0"/>
    <w:rsid w:val="000E7B61"/>
    <w:rsid w:val="000F7D40"/>
    <w:rsid w:val="00100B27"/>
    <w:rsid w:val="00101A72"/>
    <w:rsid w:val="0010262E"/>
    <w:rsid w:val="0011584A"/>
    <w:rsid w:val="00121E70"/>
    <w:rsid w:val="001267AC"/>
    <w:rsid w:val="00130F01"/>
    <w:rsid w:val="0013299F"/>
    <w:rsid w:val="00152EF3"/>
    <w:rsid w:val="00155CD8"/>
    <w:rsid w:val="001601CE"/>
    <w:rsid w:val="0016097D"/>
    <w:rsid w:val="001A02CF"/>
    <w:rsid w:val="001A2D36"/>
    <w:rsid w:val="001A4379"/>
    <w:rsid w:val="001C5242"/>
    <w:rsid w:val="001D0455"/>
    <w:rsid w:val="001D25C9"/>
    <w:rsid w:val="001D3E7C"/>
    <w:rsid w:val="00201A26"/>
    <w:rsid w:val="00203577"/>
    <w:rsid w:val="00204F09"/>
    <w:rsid w:val="00216D6D"/>
    <w:rsid w:val="0022353A"/>
    <w:rsid w:val="00226CBD"/>
    <w:rsid w:val="00232F5F"/>
    <w:rsid w:val="00237E0B"/>
    <w:rsid w:val="0024075E"/>
    <w:rsid w:val="0025034B"/>
    <w:rsid w:val="00264E90"/>
    <w:rsid w:val="00264EA0"/>
    <w:rsid w:val="002774F4"/>
    <w:rsid w:val="002908A1"/>
    <w:rsid w:val="002A288F"/>
    <w:rsid w:val="002E18F5"/>
    <w:rsid w:val="002E56E0"/>
    <w:rsid w:val="00301DD3"/>
    <w:rsid w:val="0031120F"/>
    <w:rsid w:val="00337400"/>
    <w:rsid w:val="00341AE6"/>
    <w:rsid w:val="00352300"/>
    <w:rsid w:val="00354BA7"/>
    <w:rsid w:val="00361964"/>
    <w:rsid w:val="00376B05"/>
    <w:rsid w:val="00380954"/>
    <w:rsid w:val="0038157F"/>
    <w:rsid w:val="003B5418"/>
    <w:rsid w:val="003C2ACE"/>
    <w:rsid w:val="003D0DD7"/>
    <w:rsid w:val="003D53BB"/>
    <w:rsid w:val="003E20A0"/>
    <w:rsid w:val="00402905"/>
    <w:rsid w:val="00420D62"/>
    <w:rsid w:val="004255B1"/>
    <w:rsid w:val="00444107"/>
    <w:rsid w:val="00444440"/>
    <w:rsid w:val="00452A14"/>
    <w:rsid w:val="00455514"/>
    <w:rsid w:val="00455DE3"/>
    <w:rsid w:val="00461CF4"/>
    <w:rsid w:val="00467DC7"/>
    <w:rsid w:val="0048418F"/>
    <w:rsid w:val="00487FA1"/>
    <w:rsid w:val="004A1666"/>
    <w:rsid w:val="004A309E"/>
    <w:rsid w:val="004A3AE9"/>
    <w:rsid w:val="004A5DFE"/>
    <w:rsid w:val="004B3CD0"/>
    <w:rsid w:val="004B49DB"/>
    <w:rsid w:val="004B6E8D"/>
    <w:rsid w:val="004B71C6"/>
    <w:rsid w:val="004C3090"/>
    <w:rsid w:val="004D072C"/>
    <w:rsid w:val="004D0E56"/>
    <w:rsid w:val="004D33F7"/>
    <w:rsid w:val="004E160A"/>
    <w:rsid w:val="004E30AA"/>
    <w:rsid w:val="004E4813"/>
    <w:rsid w:val="004F7EB5"/>
    <w:rsid w:val="00503B51"/>
    <w:rsid w:val="005426A2"/>
    <w:rsid w:val="005470BD"/>
    <w:rsid w:val="005518E2"/>
    <w:rsid w:val="00551F6A"/>
    <w:rsid w:val="00555F84"/>
    <w:rsid w:val="00573104"/>
    <w:rsid w:val="00582BCE"/>
    <w:rsid w:val="005A320E"/>
    <w:rsid w:val="005B4D07"/>
    <w:rsid w:val="005B5A7A"/>
    <w:rsid w:val="005B6FC8"/>
    <w:rsid w:val="005E0AF5"/>
    <w:rsid w:val="005F36BB"/>
    <w:rsid w:val="0060242C"/>
    <w:rsid w:val="00603232"/>
    <w:rsid w:val="0060700D"/>
    <w:rsid w:val="0062234E"/>
    <w:rsid w:val="0062498B"/>
    <w:rsid w:val="00626A0E"/>
    <w:rsid w:val="0064125C"/>
    <w:rsid w:val="00647CA4"/>
    <w:rsid w:val="00654A87"/>
    <w:rsid w:val="00655C4D"/>
    <w:rsid w:val="006563AF"/>
    <w:rsid w:val="00676A04"/>
    <w:rsid w:val="00680633"/>
    <w:rsid w:val="00686070"/>
    <w:rsid w:val="00693B08"/>
    <w:rsid w:val="006A4863"/>
    <w:rsid w:val="006B40DB"/>
    <w:rsid w:val="006C39BF"/>
    <w:rsid w:val="006D44C6"/>
    <w:rsid w:val="006E76D7"/>
    <w:rsid w:val="006F186A"/>
    <w:rsid w:val="00714EC1"/>
    <w:rsid w:val="00715559"/>
    <w:rsid w:val="00720560"/>
    <w:rsid w:val="00727BD2"/>
    <w:rsid w:val="00736F04"/>
    <w:rsid w:val="00736F8D"/>
    <w:rsid w:val="0074219B"/>
    <w:rsid w:val="00745CB2"/>
    <w:rsid w:val="00772939"/>
    <w:rsid w:val="00776BFF"/>
    <w:rsid w:val="00783ECB"/>
    <w:rsid w:val="007A00BA"/>
    <w:rsid w:val="007A2143"/>
    <w:rsid w:val="007B15E6"/>
    <w:rsid w:val="007C1957"/>
    <w:rsid w:val="007C4471"/>
    <w:rsid w:val="007C5558"/>
    <w:rsid w:val="007C56AF"/>
    <w:rsid w:val="007C7698"/>
    <w:rsid w:val="007D505D"/>
    <w:rsid w:val="007D7E7A"/>
    <w:rsid w:val="007F569E"/>
    <w:rsid w:val="00805E38"/>
    <w:rsid w:val="00813017"/>
    <w:rsid w:val="00816365"/>
    <w:rsid w:val="00820EE3"/>
    <w:rsid w:val="00821D70"/>
    <w:rsid w:val="00835BD3"/>
    <w:rsid w:val="00840B8D"/>
    <w:rsid w:val="008463BB"/>
    <w:rsid w:val="00854C4C"/>
    <w:rsid w:val="00856DC9"/>
    <w:rsid w:val="008626CC"/>
    <w:rsid w:val="008648FF"/>
    <w:rsid w:val="008821F9"/>
    <w:rsid w:val="00886F7C"/>
    <w:rsid w:val="008906CF"/>
    <w:rsid w:val="008A4BAD"/>
    <w:rsid w:val="008C448A"/>
    <w:rsid w:val="008C76FC"/>
    <w:rsid w:val="008D33D2"/>
    <w:rsid w:val="008D65FF"/>
    <w:rsid w:val="008E3ED8"/>
    <w:rsid w:val="008E78C2"/>
    <w:rsid w:val="0092247A"/>
    <w:rsid w:val="00934BCC"/>
    <w:rsid w:val="0094232B"/>
    <w:rsid w:val="00944387"/>
    <w:rsid w:val="009465CB"/>
    <w:rsid w:val="00946F39"/>
    <w:rsid w:val="00947884"/>
    <w:rsid w:val="00951516"/>
    <w:rsid w:val="00960755"/>
    <w:rsid w:val="0097694C"/>
    <w:rsid w:val="009956FF"/>
    <w:rsid w:val="009A78CF"/>
    <w:rsid w:val="009B78A2"/>
    <w:rsid w:val="009C6C21"/>
    <w:rsid w:val="009D2CB6"/>
    <w:rsid w:val="009D3143"/>
    <w:rsid w:val="009D6CDB"/>
    <w:rsid w:val="009E2E03"/>
    <w:rsid w:val="009E4DEE"/>
    <w:rsid w:val="009F7A78"/>
    <w:rsid w:val="00A04047"/>
    <w:rsid w:val="00A069AB"/>
    <w:rsid w:val="00A14420"/>
    <w:rsid w:val="00A36BD6"/>
    <w:rsid w:val="00A4133C"/>
    <w:rsid w:val="00A431C9"/>
    <w:rsid w:val="00A46638"/>
    <w:rsid w:val="00A53146"/>
    <w:rsid w:val="00A65650"/>
    <w:rsid w:val="00A74512"/>
    <w:rsid w:val="00A9079C"/>
    <w:rsid w:val="00AA389B"/>
    <w:rsid w:val="00AB58D5"/>
    <w:rsid w:val="00AD269C"/>
    <w:rsid w:val="00AE7EC3"/>
    <w:rsid w:val="00AF2A5D"/>
    <w:rsid w:val="00B061E5"/>
    <w:rsid w:val="00B34163"/>
    <w:rsid w:val="00B40B20"/>
    <w:rsid w:val="00B41199"/>
    <w:rsid w:val="00B44DB4"/>
    <w:rsid w:val="00B508B6"/>
    <w:rsid w:val="00B5291B"/>
    <w:rsid w:val="00B52E62"/>
    <w:rsid w:val="00B5514B"/>
    <w:rsid w:val="00B626CF"/>
    <w:rsid w:val="00B655B3"/>
    <w:rsid w:val="00B74B40"/>
    <w:rsid w:val="00B81D01"/>
    <w:rsid w:val="00B8496A"/>
    <w:rsid w:val="00B902CC"/>
    <w:rsid w:val="00BB46EF"/>
    <w:rsid w:val="00BC69EF"/>
    <w:rsid w:val="00BC6C44"/>
    <w:rsid w:val="00BE0324"/>
    <w:rsid w:val="00BF315C"/>
    <w:rsid w:val="00BF327E"/>
    <w:rsid w:val="00C042A9"/>
    <w:rsid w:val="00C06141"/>
    <w:rsid w:val="00C45155"/>
    <w:rsid w:val="00C51ACD"/>
    <w:rsid w:val="00C54D30"/>
    <w:rsid w:val="00C61671"/>
    <w:rsid w:val="00C6354D"/>
    <w:rsid w:val="00C9376C"/>
    <w:rsid w:val="00C94177"/>
    <w:rsid w:val="00C97729"/>
    <w:rsid w:val="00CA0FBC"/>
    <w:rsid w:val="00CA5FEB"/>
    <w:rsid w:val="00CC30D0"/>
    <w:rsid w:val="00CC3FF3"/>
    <w:rsid w:val="00CD26C9"/>
    <w:rsid w:val="00CE403B"/>
    <w:rsid w:val="00CF3E64"/>
    <w:rsid w:val="00D0103C"/>
    <w:rsid w:val="00D33A00"/>
    <w:rsid w:val="00D40EE0"/>
    <w:rsid w:val="00D535C7"/>
    <w:rsid w:val="00D6161E"/>
    <w:rsid w:val="00D75127"/>
    <w:rsid w:val="00D864CB"/>
    <w:rsid w:val="00D910F6"/>
    <w:rsid w:val="00D966E1"/>
    <w:rsid w:val="00DB3972"/>
    <w:rsid w:val="00DD2638"/>
    <w:rsid w:val="00DE72E7"/>
    <w:rsid w:val="00DE7AB0"/>
    <w:rsid w:val="00DF13B4"/>
    <w:rsid w:val="00E01F5B"/>
    <w:rsid w:val="00E43B61"/>
    <w:rsid w:val="00E449B9"/>
    <w:rsid w:val="00E50DAD"/>
    <w:rsid w:val="00E677C0"/>
    <w:rsid w:val="00EA13EF"/>
    <w:rsid w:val="00EB404A"/>
    <w:rsid w:val="00EB61B8"/>
    <w:rsid w:val="00EB7D0F"/>
    <w:rsid w:val="00EE1337"/>
    <w:rsid w:val="00EE1AFB"/>
    <w:rsid w:val="00EF1619"/>
    <w:rsid w:val="00EF3918"/>
    <w:rsid w:val="00F14EA8"/>
    <w:rsid w:val="00F161AD"/>
    <w:rsid w:val="00F174BC"/>
    <w:rsid w:val="00F455F9"/>
    <w:rsid w:val="00F506BE"/>
    <w:rsid w:val="00F52BE1"/>
    <w:rsid w:val="00F57E66"/>
    <w:rsid w:val="00F64FD1"/>
    <w:rsid w:val="00F74C6D"/>
    <w:rsid w:val="00FC602C"/>
    <w:rsid w:val="00FD05C6"/>
    <w:rsid w:val="00FE6BE2"/>
    <w:rsid w:val="00FF4D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27C2B7"/>
  <w15:docId w15:val="{F76CFCCE-8B9B-4DFA-9E17-5D0419CE4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3A00"/>
    <w:pPr>
      <w:widowControl w:val="0"/>
      <w:wordWrap w:val="0"/>
      <w:autoSpaceDE w:val="0"/>
      <w:autoSpaceDN w:val="0"/>
      <w:spacing w:line="259" w:lineRule="auto"/>
      <w:jc w:val="both"/>
    </w:pPr>
    <w:rPr>
      <w:rFonts w:ascii="맑은 고딕" w:eastAsia="맑은 고딕" w:hAnsi="맑은 고딕" w:cs="맑은 고딕"/>
      <w:kern w:val="0"/>
      <w:sz w:val="20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7E0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37E0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37E0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37E0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37E0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37E0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37E0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37E0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7E0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7E0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37E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37E0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37E0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37E0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37E0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37E0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37E0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7E0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37E0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7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7E0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37E0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37E0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37E0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37E0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37E0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37E0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7E0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37E0B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33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A00"/>
  </w:style>
  <w:style w:type="paragraph" w:styleId="Footer">
    <w:name w:val="footer"/>
    <w:basedOn w:val="Normal"/>
    <w:link w:val="FooterChar"/>
    <w:uiPriority w:val="99"/>
    <w:unhideWhenUsed/>
    <w:rsid w:val="00D33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A00"/>
  </w:style>
  <w:style w:type="character" w:styleId="PlaceholderText">
    <w:name w:val="Placeholder Text"/>
    <w:basedOn w:val="DefaultParagraphFont"/>
    <w:uiPriority w:val="99"/>
    <w:semiHidden/>
    <w:rsid w:val="002E56E0"/>
    <w:rPr>
      <w:color w:val="666666"/>
    </w:rPr>
  </w:style>
  <w:style w:type="table" w:styleId="GridTable2">
    <w:name w:val="Grid Table 2"/>
    <w:basedOn w:val="TableNormal"/>
    <w:uiPriority w:val="47"/>
    <w:rsid w:val="00BC6C4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1">
    <w:name w:val="Plain Table 1"/>
    <w:basedOn w:val="TableNormal"/>
    <w:uiPriority w:val="41"/>
    <w:rsid w:val="00BC6C4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C6C4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uiPriority w:val="39"/>
    <w:rsid w:val="008906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1D25C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216D6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72056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72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6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5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6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6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2323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1578599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01569199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34833703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4835626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3174149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48798185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3567513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54443781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9763148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4924615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71527397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857244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91234942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99680708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126585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80400624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73161510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6069792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0682673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84998150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7324706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94936303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4184039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576390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252053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6739122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006074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13641091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35438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7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1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2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0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4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un Ho Gu</dc:creator>
  <cp:keywords/>
  <dc:description/>
  <cp:lastModifiedBy>Geun Ho Gu</cp:lastModifiedBy>
  <cp:revision>4</cp:revision>
  <cp:lastPrinted>2024-04-28T13:09:00Z</cp:lastPrinted>
  <dcterms:created xsi:type="dcterms:W3CDTF">2024-04-28T13:08:00Z</dcterms:created>
  <dcterms:modified xsi:type="dcterms:W3CDTF">2024-04-28T13:09:00Z</dcterms:modified>
</cp:coreProperties>
</file>